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A179D" w14:textId="195D1F74" w:rsidR="005071A3" w:rsidRPr="0035313D" w:rsidRDefault="00C85C91">
      <w:pPr>
        <w:spacing w:before="120" w:after="120"/>
        <w:jc w:val="center"/>
        <w:rPr>
          <w:rFonts w:ascii="Calibri Light" w:hAnsi="Calibri Light" w:cs="Calibri Light"/>
          <w:b/>
          <w:bCs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EDITAL DE SELEÇÃO - 20</w:t>
      </w:r>
      <w:r w:rsidR="00DA1074" w:rsidRPr="0035313D">
        <w:rPr>
          <w:rFonts w:ascii="Calibri Light" w:hAnsi="Calibri Light" w:cs="Calibri Light"/>
          <w:b/>
          <w:bCs/>
          <w:sz w:val="20"/>
          <w:szCs w:val="20"/>
        </w:rPr>
        <w:t>2</w:t>
      </w:r>
      <w:r w:rsidR="00B25ADA" w:rsidRPr="0035313D">
        <w:rPr>
          <w:rFonts w:ascii="Calibri Light" w:hAnsi="Calibri Light" w:cs="Calibri Light"/>
          <w:b/>
          <w:bCs/>
          <w:sz w:val="20"/>
          <w:szCs w:val="20"/>
        </w:rPr>
        <w:t>1</w:t>
      </w:r>
    </w:p>
    <w:p w14:paraId="18C89AC2" w14:textId="77777777" w:rsidR="005071A3" w:rsidRPr="0035313D" w:rsidRDefault="005071A3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</w:p>
    <w:p w14:paraId="1A18F77B" w14:textId="1A6920BA" w:rsidR="005071A3" w:rsidRDefault="00C85C91" w:rsidP="008327A1">
      <w:pPr>
        <w:spacing w:before="120" w:after="120"/>
        <w:jc w:val="both"/>
        <w:rPr>
          <w:rFonts w:ascii="Calibri Light" w:hAnsi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O Programa de Pós-Graduação em Biociências (</w:t>
      </w:r>
      <w:r w:rsidRPr="0035313D">
        <w:rPr>
          <w:rFonts w:ascii="Calibri Light" w:hAnsi="Calibri Light" w:cs="Calibri Light"/>
          <w:caps/>
          <w:sz w:val="20"/>
          <w:szCs w:val="20"/>
        </w:rPr>
        <w:t>PPGBiociências</w:t>
      </w:r>
      <w:r w:rsidRPr="0035313D">
        <w:rPr>
          <w:rFonts w:ascii="Calibri Light" w:hAnsi="Calibri Light" w:cs="Calibri Light"/>
          <w:sz w:val="20"/>
          <w:szCs w:val="20"/>
        </w:rPr>
        <w:t xml:space="preserve">) </w:t>
      </w:r>
      <w:r w:rsidR="00AF7BD5" w:rsidRPr="0035313D">
        <w:rPr>
          <w:rFonts w:ascii="Calibri Light" w:hAnsi="Calibri Light"/>
          <w:sz w:val="20"/>
          <w:szCs w:val="20"/>
        </w:rPr>
        <w:t xml:space="preserve">e a Comissão de Elaboração do Edital Nº </w:t>
      </w:r>
      <w:r w:rsidR="007B04AC">
        <w:rPr>
          <w:rFonts w:ascii="Calibri Light" w:hAnsi="Calibri Light"/>
          <w:sz w:val="20"/>
          <w:szCs w:val="20"/>
        </w:rPr>
        <w:t>05</w:t>
      </w:r>
      <w:r w:rsidR="00AF7BD5" w:rsidRPr="0035313D">
        <w:rPr>
          <w:rFonts w:ascii="Calibri Light" w:hAnsi="Calibri Light"/>
          <w:sz w:val="20"/>
          <w:szCs w:val="20"/>
        </w:rPr>
        <w:t xml:space="preserve">/2021 (definida sob a portaria </w:t>
      </w:r>
      <w:r w:rsidR="0035313D" w:rsidRPr="0035313D">
        <w:rPr>
          <w:rFonts w:ascii="Calibri Light" w:hAnsi="Calibri Light"/>
          <w:sz w:val="20"/>
          <w:szCs w:val="20"/>
        </w:rPr>
        <w:t>18</w:t>
      </w:r>
      <w:r w:rsidR="00AF7BD5" w:rsidRPr="0035313D">
        <w:rPr>
          <w:rFonts w:ascii="Calibri Light" w:hAnsi="Calibri Light"/>
          <w:sz w:val="20"/>
          <w:szCs w:val="20"/>
        </w:rPr>
        <w:t>/ 202</w:t>
      </w:r>
      <w:r w:rsidR="0035313D" w:rsidRPr="0035313D">
        <w:rPr>
          <w:rFonts w:ascii="Calibri Light" w:hAnsi="Calibri Light"/>
          <w:sz w:val="20"/>
          <w:szCs w:val="20"/>
        </w:rPr>
        <w:t>1</w:t>
      </w:r>
      <w:r w:rsidR="00AF7BD5" w:rsidRPr="0035313D">
        <w:rPr>
          <w:rFonts w:ascii="Calibri Light" w:hAnsi="Calibri Light"/>
          <w:sz w:val="20"/>
          <w:szCs w:val="20"/>
        </w:rPr>
        <w:t xml:space="preserve"> PROPPIT, de </w:t>
      </w:r>
      <w:r w:rsidR="0035313D" w:rsidRPr="0035313D">
        <w:rPr>
          <w:rFonts w:ascii="Calibri Light" w:hAnsi="Calibri Light"/>
          <w:sz w:val="20"/>
          <w:szCs w:val="20"/>
        </w:rPr>
        <w:t>01</w:t>
      </w:r>
      <w:r w:rsidR="00AF7BD5" w:rsidRPr="0035313D">
        <w:rPr>
          <w:rFonts w:ascii="Calibri Light" w:hAnsi="Calibri Light"/>
          <w:sz w:val="20"/>
          <w:szCs w:val="20"/>
        </w:rPr>
        <w:t>/</w:t>
      </w:r>
      <w:r w:rsidR="0035313D" w:rsidRPr="0035313D">
        <w:rPr>
          <w:rFonts w:ascii="Calibri Light" w:hAnsi="Calibri Light"/>
          <w:sz w:val="20"/>
          <w:szCs w:val="20"/>
        </w:rPr>
        <w:t>06</w:t>
      </w:r>
      <w:r w:rsidR="00AF7BD5" w:rsidRPr="0035313D">
        <w:rPr>
          <w:rFonts w:ascii="Calibri Light" w:hAnsi="Calibri Light"/>
          <w:sz w:val="20"/>
          <w:szCs w:val="20"/>
        </w:rPr>
        <w:t>/ 2021</w:t>
      </w:r>
      <w:r w:rsidR="008327A1">
        <w:rPr>
          <w:rFonts w:ascii="Calibri Light" w:hAnsi="Calibri Light"/>
          <w:sz w:val="20"/>
          <w:szCs w:val="20"/>
        </w:rPr>
        <w:t xml:space="preserve">), no uso de suas atribuições legais, torna público a Retificação I do presente edital (Seleção – 2021). </w:t>
      </w:r>
    </w:p>
    <w:p w14:paraId="13C508DF" w14:textId="08F20F8F" w:rsidR="008327A1" w:rsidRDefault="008327A1" w:rsidP="008327A1">
      <w:pPr>
        <w:spacing w:before="120" w:after="120"/>
        <w:jc w:val="both"/>
        <w:rPr>
          <w:rFonts w:ascii="Calibri Light" w:hAnsi="Calibri Light"/>
          <w:sz w:val="20"/>
          <w:szCs w:val="20"/>
        </w:rPr>
      </w:pPr>
    </w:p>
    <w:p w14:paraId="035721F9" w14:textId="0241724B" w:rsidR="00621725" w:rsidRPr="0035313D" w:rsidRDefault="008327A1" w:rsidP="008327A1">
      <w:pPr>
        <w:spacing w:before="120" w:after="120"/>
        <w:jc w:val="both"/>
        <w:rPr>
          <w:rFonts w:ascii="Calibri Light" w:hAnsi="Calibri Light" w:cs="Calibri Light"/>
          <w:b/>
          <w:bCs/>
          <w:sz w:val="20"/>
          <w:szCs w:val="20"/>
        </w:rPr>
      </w:pPr>
      <w:r w:rsidRPr="008327A1">
        <w:rPr>
          <w:rFonts w:ascii="Calibri Light" w:hAnsi="Calibri Light"/>
          <w:i/>
          <w:iCs/>
          <w:sz w:val="20"/>
          <w:szCs w:val="20"/>
        </w:rPr>
        <w:t xml:space="preserve">Onde se Lê: </w:t>
      </w:r>
    </w:p>
    <w:p w14:paraId="0826897E" w14:textId="562FD04E" w:rsidR="005071A3" w:rsidRPr="0035313D" w:rsidRDefault="00C85C91">
      <w:pPr>
        <w:spacing w:before="120" w:after="120"/>
        <w:jc w:val="center"/>
        <w:rPr>
          <w:rFonts w:ascii="Calibri Light" w:hAnsi="Calibri Light" w:cs="Calibri Light"/>
          <w:b/>
          <w:bCs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ANEXO I</w:t>
      </w:r>
      <w:r w:rsidR="00887AB4" w:rsidRPr="0035313D">
        <w:rPr>
          <w:rFonts w:ascii="Calibri Light" w:hAnsi="Calibri Light" w:cs="Calibri Light"/>
          <w:b/>
          <w:bCs/>
          <w:sz w:val="20"/>
          <w:szCs w:val="20"/>
        </w:rPr>
        <w:t>I</w:t>
      </w:r>
    </w:p>
    <w:p w14:paraId="49756DE1" w14:textId="77777777" w:rsidR="005071A3" w:rsidRPr="0035313D" w:rsidRDefault="00C85C91">
      <w:pPr>
        <w:spacing w:before="120" w:after="120"/>
        <w:jc w:val="center"/>
        <w:rPr>
          <w:rFonts w:ascii="Calibri Light" w:hAnsi="Calibri Light" w:cs="Calibri Light"/>
          <w:b/>
          <w:bCs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INTRUÇÕES PARA ELABORAÇÃO DE PROJETO DE PESQUISA</w:t>
      </w:r>
    </w:p>
    <w:p w14:paraId="186A087B" w14:textId="77777777" w:rsidR="005071A3" w:rsidRPr="0035313D" w:rsidRDefault="00C85C9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O projeto de pesquisa deve ser elaborado de acordo com a linha de pesquisa do pretenso orientador de acordo com as normas abaixo:</w:t>
      </w:r>
    </w:p>
    <w:p w14:paraId="36D413FA" w14:textId="6D6A5800" w:rsidR="005071A3" w:rsidRPr="0035313D" w:rsidRDefault="00C85C91" w:rsidP="00D22199">
      <w:pPr>
        <w:pStyle w:val="PargrafodaLista"/>
        <w:numPr>
          <w:ilvl w:val="0"/>
          <w:numId w:val="3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 xml:space="preserve">Tamanho máximo de </w:t>
      </w:r>
      <w:r w:rsidR="00496DA1" w:rsidRPr="0035313D">
        <w:rPr>
          <w:rFonts w:ascii="Calibri Light" w:hAnsi="Calibri Light" w:cs="Calibri Light"/>
          <w:sz w:val="20"/>
          <w:szCs w:val="20"/>
        </w:rPr>
        <w:t>5</w:t>
      </w:r>
      <w:r w:rsidRPr="0035313D">
        <w:rPr>
          <w:rFonts w:ascii="Calibri Light" w:hAnsi="Calibri Light" w:cs="Calibri Light"/>
          <w:sz w:val="20"/>
          <w:szCs w:val="20"/>
        </w:rPr>
        <w:t xml:space="preserve"> páginas, excluindo-se as referências bibliográficas;</w:t>
      </w:r>
    </w:p>
    <w:p w14:paraId="010F27A1" w14:textId="77777777" w:rsidR="005071A3" w:rsidRPr="0035313D" w:rsidRDefault="00C85C91" w:rsidP="00D22199">
      <w:pPr>
        <w:pStyle w:val="PargrafodaLista"/>
        <w:numPr>
          <w:ilvl w:val="0"/>
          <w:numId w:val="3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Formato A4 espaçamento 2,5 cm em todos os lados;</w:t>
      </w:r>
    </w:p>
    <w:p w14:paraId="3D6FFBBE" w14:textId="77777777" w:rsidR="005071A3" w:rsidRPr="0035313D" w:rsidRDefault="00C85C91" w:rsidP="00D22199">
      <w:pPr>
        <w:pStyle w:val="PargrafodaLista"/>
        <w:numPr>
          <w:ilvl w:val="0"/>
          <w:numId w:val="3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Fonte Arial 12, espaçamento entrelinhas 1,5;</w:t>
      </w:r>
    </w:p>
    <w:p w14:paraId="497559F9" w14:textId="77777777" w:rsidR="005071A3" w:rsidRPr="0035313D" w:rsidRDefault="00C85C9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O projeto deve incluir os seguintes itens:</w:t>
      </w:r>
    </w:p>
    <w:p w14:paraId="360981EB" w14:textId="77777777" w:rsidR="005071A3" w:rsidRPr="0035313D" w:rsidRDefault="00C85C91" w:rsidP="00D22199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Capa;</w:t>
      </w:r>
    </w:p>
    <w:p w14:paraId="25C9F3C2" w14:textId="77777777" w:rsidR="005071A3" w:rsidRPr="0035313D" w:rsidRDefault="00C85C91" w:rsidP="00D22199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Resumo;</w:t>
      </w:r>
    </w:p>
    <w:p w14:paraId="4F9915B8" w14:textId="77777777" w:rsidR="005071A3" w:rsidRPr="0035313D" w:rsidRDefault="00C85C91" w:rsidP="00D22199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Introdução;</w:t>
      </w:r>
    </w:p>
    <w:p w14:paraId="3EE30F2F" w14:textId="77777777" w:rsidR="005071A3" w:rsidRPr="0035313D" w:rsidRDefault="00C85C91" w:rsidP="00D22199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Objetivos;</w:t>
      </w:r>
    </w:p>
    <w:p w14:paraId="27CA41A9" w14:textId="77777777" w:rsidR="005071A3" w:rsidRPr="0035313D" w:rsidRDefault="00C85C91" w:rsidP="00D22199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Material e Métodos;</w:t>
      </w:r>
    </w:p>
    <w:p w14:paraId="1545C418" w14:textId="77777777" w:rsidR="005071A3" w:rsidRPr="0035313D" w:rsidRDefault="00C85C91" w:rsidP="00D22199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Resultados Esperados;</w:t>
      </w:r>
    </w:p>
    <w:p w14:paraId="30807C13" w14:textId="77777777" w:rsidR="005071A3" w:rsidRPr="0035313D" w:rsidRDefault="00C85C91" w:rsidP="00D22199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Cronograma de Execução;</w:t>
      </w:r>
    </w:p>
    <w:p w14:paraId="4C24B6F3" w14:textId="77777777" w:rsidR="005071A3" w:rsidRPr="0035313D" w:rsidRDefault="00C85C91" w:rsidP="00D22199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Referencias (não incluídas na contagem de páginas)</w:t>
      </w:r>
    </w:p>
    <w:p w14:paraId="378B5E25" w14:textId="77777777" w:rsidR="005071A3" w:rsidRPr="0035313D" w:rsidRDefault="005071A3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</w:p>
    <w:p w14:paraId="78A7916C" w14:textId="77777777" w:rsidR="005071A3" w:rsidRPr="0035313D" w:rsidRDefault="00C85C9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Orientações gerais:</w:t>
      </w:r>
    </w:p>
    <w:p w14:paraId="4F82D039" w14:textId="77777777" w:rsidR="005071A3" w:rsidRPr="0035313D" w:rsidRDefault="00C85C9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Capa:</w:t>
      </w:r>
      <w:r w:rsidRPr="0035313D">
        <w:rPr>
          <w:rFonts w:ascii="Calibri Light" w:hAnsi="Calibri Light" w:cs="Calibri Light"/>
          <w:sz w:val="20"/>
          <w:szCs w:val="20"/>
        </w:rPr>
        <w:t xml:space="preserve"> deve incluir o título do projeto, nome do candidato, nome do pretenso orientador, local e ano.</w:t>
      </w:r>
    </w:p>
    <w:p w14:paraId="510CE4A2" w14:textId="14163A29" w:rsidR="005071A3" w:rsidRPr="0035313D" w:rsidRDefault="00C85C9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Resumo:</w:t>
      </w:r>
      <w:r w:rsidRPr="0035313D">
        <w:rPr>
          <w:rFonts w:ascii="Calibri Light" w:hAnsi="Calibri Light" w:cs="Calibri Light"/>
          <w:sz w:val="20"/>
          <w:szCs w:val="20"/>
        </w:rPr>
        <w:t xml:space="preserve"> limitado a </w:t>
      </w:r>
      <w:r w:rsidR="00887AB4" w:rsidRPr="0035313D">
        <w:rPr>
          <w:rFonts w:ascii="Calibri Light" w:hAnsi="Calibri Light" w:cs="Calibri Light"/>
          <w:sz w:val="20"/>
          <w:szCs w:val="20"/>
        </w:rPr>
        <w:t>2</w:t>
      </w:r>
      <w:r w:rsidRPr="0035313D">
        <w:rPr>
          <w:rFonts w:ascii="Calibri Light" w:hAnsi="Calibri Light" w:cs="Calibri Light"/>
          <w:sz w:val="20"/>
          <w:szCs w:val="20"/>
        </w:rPr>
        <w:t xml:space="preserve">00 palavras em parágrafo único. </w:t>
      </w:r>
    </w:p>
    <w:p w14:paraId="3E7234FD" w14:textId="77777777" w:rsidR="005071A3" w:rsidRPr="0035313D" w:rsidRDefault="00C85C9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Introdução:</w:t>
      </w:r>
      <w:r w:rsidRPr="0035313D">
        <w:rPr>
          <w:rFonts w:ascii="Calibri Light" w:hAnsi="Calibri Light" w:cs="Calibri Light"/>
          <w:sz w:val="20"/>
          <w:szCs w:val="20"/>
        </w:rPr>
        <w:t xml:space="preserve"> baseada em literatura científica apresenta o assunto estudado e o problema a ser abordado. Recomenda-se incluir a hipótese do trabalho.</w:t>
      </w:r>
    </w:p>
    <w:p w14:paraId="2AAF3602" w14:textId="77777777" w:rsidR="005071A3" w:rsidRPr="0035313D" w:rsidRDefault="00C85C9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Objetivo:</w:t>
      </w:r>
      <w:r w:rsidRPr="0035313D">
        <w:rPr>
          <w:rFonts w:ascii="Calibri Light" w:hAnsi="Calibri Light" w:cs="Calibri Light"/>
          <w:sz w:val="20"/>
          <w:szCs w:val="20"/>
        </w:rPr>
        <w:t xml:space="preserve"> definir objetivo geral e específicos. </w:t>
      </w:r>
    </w:p>
    <w:p w14:paraId="091F95D2" w14:textId="77777777" w:rsidR="005071A3" w:rsidRPr="0035313D" w:rsidRDefault="00C85C9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Metodologia:</w:t>
      </w:r>
      <w:r w:rsidRPr="0035313D">
        <w:rPr>
          <w:rFonts w:ascii="Calibri Light" w:hAnsi="Calibri Light" w:cs="Calibri Light"/>
          <w:sz w:val="20"/>
          <w:szCs w:val="20"/>
        </w:rPr>
        <w:t xml:space="preserve"> deve ser detalhada o suficiente para permitir a reprodutibilidade e baseada na literatura científica sobre o assunto. Caso necessário recomenda-se a subdivisão da metodologia em subtópicos. </w:t>
      </w:r>
    </w:p>
    <w:p w14:paraId="2D5C58C6" w14:textId="77777777" w:rsidR="005071A3" w:rsidRPr="0035313D" w:rsidRDefault="00C85C9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Resultados esperados:</w:t>
      </w:r>
      <w:r w:rsidRPr="0035313D">
        <w:rPr>
          <w:rFonts w:ascii="Calibri Light" w:hAnsi="Calibri Light" w:cs="Calibri Light"/>
          <w:sz w:val="20"/>
          <w:szCs w:val="20"/>
        </w:rPr>
        <w:t xml:space="preserve"> detalhar o que se espera com o projeto.</w:t>
      </w:r>
    </w:p>
    <w:p w14:paraId="3B1608C6" w14:textId="77777777" w:rsidR="005071A3" w:rsidRPr="0035313D" w:rsidRDefault="00C85C9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Cronograma de execução:</w:t>
      </w:r>
      <w:r w:rsidRPr="0035313D">
        <w:rPr>
          <w:rFonts w:ascii="Calibri Light" w:hAnsi="Calibri Light" w:cs="Calibri Light"/>
          <w:sz w:val="20"/>
          <w:szCs w:val="20"/>
        </w:rPr>
        <w:t xml:space="preserve"> Listar as atividades e período de execução considerando o ingresso no curso em </w:t>
      </w:r>
      <w:r w:rsidRPr="00C41BEE">
        <w:rPr>
          <w:rFonts w:ascii="Calibri Light" w:hAnsi="Calibri Light" w:cs="Calibri Light"/>
          <w:sz w:val="20"/>
          <w:szCs w:val="20"/>
          <w:highlight w:val="yellow"/>
        </w:rPr>
        <w:t>março de 2020 e defesa em fevereiro de 2022.</w:t>
      </w:r>
      <w:r w:rsidRPr="0035313D">
        <w:rPr>
          <w:rFonts w:ascii="Calibri Light" w:hAnsi="Calibri Light" w:cs="Calibri Light"/>
          <w:sz w:val="20"/>
          <w:szCs w:val="20"/>
        </w:rPr>
        <w:t xml:space="preserve">     </w:t>
      </w:r>
    </w:p>
    <w:p w14:paraId="6A01EB10" w14:textId="715DFB39" w:rsidR="005071A3" w:rsidRPr="0035313D" w:rsidRDefault="00C85C9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Referências bibliográficas:</w:t>
      </w:r>
      <w:r w:rsidRPr="0035313D">
        <w:rPr>
          <w:rFonts w:ascii="Calibri Light" w:hAnsi="Calibri Light" w:cs="Calibri Light"/>
          <w:sz w:val="20"/>
          <w:szCs w:val="20"/>
        </w:rPr>
        <w:t xml:space="preserve"> As referências </w:t>
      </w:r>
      <w:r w:rsidRPr="0035313D">
        <w:rPr>
          <w:rFonts w:ascii="Calibri Light" w:hAnsi="Calibri Light" w:cs="Calibri Light"/>
          <w:b/>
          <w:bCs/>
          <w:sz w:val="20"/>
          <w:szCs w:val="20"/>
        </w:rPr>
        <w:t xml:space="preserve">não estão incluídas </w:t>
      </w:r>
      <w:r w:rsidRPr="0035313D">
        <w:rPr>
          <w:rFonts w:ascii="Calibri Light" w:hAnsi="Calibri Light" w:cs="Calibri Light"/>
          <w:sz w:val="20"/>
          <w:szCs w:val="20"/>
        </w:rPr>
        <w:t xml:space="preserve">dentro do limite de </w:t>
      </w:r>
      <w:r w:rsidR="00C341E9">
        <w:rPr>
          <w:rFonts w:ascii="Calibri Light" w:hAnsi="Calibri Light" w:cs="Calibri Light"/>
          <w:sz w:val="20"/>
          <w:szCs w:val="20"/>
        </w:rPr>
        <w:t>5</w:t>
      </w:r>
      <w:r w:rsidRPr="0035313D">
        <w:rPr>
          <w:rFonts w:ascii="Calibri Light" w:hAnsi="Calibri Light" w:cs="Calibri Light"/>
          <w:sz w:val="20"/>
          <w:szCs w:val="20"/>
        </w:rPr>
        <w:t xml:space="preserve"> páginas do projeto. Todas as citações feitas no texto do projeto devem estar incluídas nas referências. Devem ser utilizar o modelo autor/ano de citação. Dúvidas em relação as referências podem ser solucionadas em consulta a Resolução nº 187 do Conselho Superior de Ensino Pesquisa e Extensão (</w:t>
      </w:r>
      <w:proofErr w:type="spellStart"/>
      <w:r w:rsidRPr="0035313D">
        <w:rPr>
          <w:rFonts w:ascii="Calibri Light" w:hAnsi="Calibri Light" w:cs="Calibri Light"/>
          <w:sz w:val="20"/>
          <w:szCs w:val="20"/>
        </w:rPr>
        <w:t>Consepe</w:t>
      </w:r>
      <w:proofErr w:type="spellEnd"/>
      <w:r w:rsidRPr="0035313D">
        <w:rPr>
          <w:rFonts w:ascii="Calibri Light" w:hAnsi="Calibri Light" w:cs="Calibri Light"/>
          <w:sz w:val="20"/>
          <w:szCs w:val="20"/>
        </w:rPr>
        <w:t xml:space="preserve">) da UFOPA que dispõe de normas de citação e de referência bibliográfica. </w:t>
      </w:r>
    </w:p>
    <w:p w14:paraId="1F625267" w14:textId="19FFFBCF" w:rsidR="008327A1" w:rsidRPr="008327A1" w:rsidRDefault="008327A1" w:rsidP="00A528BF">
      <w:pPr>
        <w:spacing w:before="120" w:after="120"/>
        <w:ind w:firstLine="720"/>
        <w:jc w:val="both"/>
        <w:rPr>
          <w:rFonts w:ascii="Calibri Light" w:hAnsi="Calibri Light" w:cs="Calibri Light"/>
          <w:i/>
          <w:iCs/>
          <w:sz w:val="20"/>
          <w:szCs w:val="20"/>
        </w:rPr>
      </w:pPr>
    </w:p>
    <w:p w14:paraId="0C6BE522" w14:textId="68C5EBE1" w:rsidR="008327A1" w:rsidRDefault="008327A1" w:rsidP="00A528BF">
      <w:pPr>
        <w:spacing w:before="120" w:after="120"/>
        <w:ind w:firstLine="720"/>
        <w:jc w:val="both"/>
        <w:rPr>
          <w:i/>
          <w:iCs/>
        </w:rPr>
      </w:pPr>
      <w:r w:rsidRPr="008327A1">
        <w:rPr>
          <w:i/>
          <w:iCs/>
        </w:rPr>
        <w:t>Leia-se:</w:t>
      </w:r>
    </w:p>
    <w:p w14:paraId="4595CE8C" w14:textId="77777777" w:rsidR="008327A1" w:rsidRPr="0035313D" w:rsidRDefault="008327A1" w:rsidP="008327A1">
      <w:pPr>
        <w:spacing w:before="120" w:after="120"/>
        <w:jc w:val="center"/>
        <w:rPr>
          <w:rFonts w:ascii="Calibri Light" w:hAnsi="Calibri Light" w:cs="Calibri Light"/>
          <w:b/>
          <w:bCs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ANEXO II</w:t>
      </w:r>
    </w:p>
    <w:p w14:paraId="1F21A5FB" w14:textId="77777777" w:rsidR="008327A1" w:rsidRPr="0035313D" w:rsidRDefault="008327A1" w:rsidP="008327A1">
      <w:pPr>
        <w:spacing w:before="120" w:after="120"/>
        <w:jc w:val="center"/>
        <w:rPr>
          <w:rFonts w:ascii="Calibri Light" w:hAnsi="Calibri Light" w:cs="Calibri Light"/>
          <w:b/>
          <w:bCs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INTRUÇÕES PARA ELABORAÇÃO DE PROJETO DE PESQUISA</w:t>
      </w:r>
    </w:p>
    <w:p w14:paraId="68E94ED8" w14:textId="77777777" w:rsidR="008327A1" w:rsidRPr="0035313D" w:rsidRDefault="008327A1" w:rsidP="008327A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O projeto de pesquisa deve ser elaborado de acordo com a linha de pesquisa do pretenso orientador de acordo com as normas abaixo:</w:t>
      </w:r>
    </w:p>
    <w:p w14:paraId="5982AB4E" w14:textId="77777777" w:rsidR="008327A1" w:rsidRPr="0035313D" w:rsidRDefault="008327A1" w:rsidP="008327A1">
      <w:pPr>
        <w:pStyle w:val="PargrafodaLista"/>
        <w:numPr>
          <w:ilvl w:val="0"/>
          <w:numId w:val="3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Tamanho máximo de 5 páginas, excluindo-se as referências bibliográficas;</w:t>
      </w:r>
    </w:p>
    <w:p w14:paraId="04F2AC53" w14:textId="77777777" w:rsidR="008327A1" w:rsidRPr="0035313D" w:rsidRDefault="008327A1" w:rsidP="008327A1">
      <w:pPr>
        <w:pStyle w:val="PargrafodaLista"/>
        <w:numPr>
          <w:ilvl w:val="0"/>
          <w:numId w:val="3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Formato A4 espaçamento 2,5 cm em todos os lados;</w:t>
      </w:r>
    </w:p>
    <w:p w14:paraId="6CC9AF96" w14:textId="77777777" w:rsidR="008327A1" w:rsidRPr="0035313D" w:rsidRDefault="008327A1" w:rsidP="008327A1">
      <w:pPr>
        <w:pStyle w:val="PargrafodaLista"/>
        <w:numPr>
          <w:ilvl w:val="0"/>
          <w:numId w:val="3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Fonte Arial 12, espaçamento entrelinhas 1,5;</w:t>
      </w:r>
    </w:p>
    <w:p w14:paraId="1061F99E" w14:textId="77777777" w:rsidR="008327A1" w:rsidRPr="0035313D" w:rsidRDefault="008327A1" w:rsidP="008327A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O projeto deve incluir os seguintes itens:</w:t>
      </w:r>
    </w:p>
    <w:p w14:paraId="19B1DA13" w14:textId="77777777" w:rsidR="008327A1" w:rsidRPr="0035313D" w:rsidRDefault="008327A1" w:rsidP="008327A1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Capa;</w:t>
      </w:r>
    </w:p>
    <w:p w14:paraId="5707BCCE" w14:textId="77777777" w:rsidR="008327A1" w:rsidRPr="0035313D" w:rsidRDefault="008327A1" w:rsidP="008327A1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Resumo;</w:t>
      </w:r>
    </w:p>
    <w:p w14:paraId="5EE303A0" w14:textId="77777777" w:rsidR="008327A1" w:rsidRPr="0035313D" w:rsidRDefault="008327A1" w:rsidP="008327A1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Introdução;</w:t>
      </w:r>
    </w:p>
    <w:p w14:paraId="460EF454" w14:textId="77777777" w:rsidR="008327A1" w:rsidRPr="0035313D" w:rsidRDefault="008327A1" w:rsidP="008327A1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Objetivos;</w:t>
      </w:r>
    </w:p>
    <w:p w14:paraId="46C0273D" w14:textId="77777777" w:rsidR="008327A1" w:rsidRPr="0035313D" w:rsidRDefault="008327A1" w:rsidP="008327A1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Material e Métodos;</w:t>
      </w:r>
    </w:p>
    <w:p w14:paraId="54AE1824" w14:textId="77777777" w:rsidR="008327A1" w:rsidRPr="0035313D" w:rsidRDefault="008327A1" w:rsidP="008327A1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Resultados Esperados;</w:t>
      </w:r>
    </w:p>
    <w:p w14:paraId="35E0F3C5" w14:textId="77777777" w:rsidR="008327A1" w:rsidRPr="0035313D" w:rsidRDefault="008327A1" w:rsidP="008327A1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Cronograma de Execução;</w:t>
      </w:r>
    </w:p>
    <w:p w14:paraId="11F4AC7A" w14:textId="77777777" w:rsidR="008327A1" w:rsidRPr="0035313D" w:rsidRDefault="008327A1" w:rsidP="008327A1">
      <w:pPr>
        <w:pStyle w:val="PargrafodaLista"/>
        <w:numPr>
          <w:ilvl w:val="0"/>
          <w:numId w:val="4"/>
        </w:numPr>
        <w:spacing w:before="60" w:after="60"/>
        <w:ind w:left="714" w:hanging="357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Referencias (não incluídas na contagem de páginas)</w:t>
      </w:r>
    </w:p>
    <w:p w14:paraId="72898AFA" w14:textId="77777777" w:rsidR="008327A1" w:rsidRPr="0035313D" w:rsidRDefault="008327A1" w:rsidP="008327A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</w:p>
    <w:p w14:paraId="21A57DAD" w14:textId="77777777" w:rsidR="008327A1" w:rsidRPr="0035313D" w:rsidRDefault="008327A1" w:rsidP="008327A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sz w:val="20"/>
          <w:szCs w:val="20"/>
        </w:rPr>
        <w:t>Orientações gerais:</w:t>
      </w:r>
    </w:p>
    <w:p w14:paraId="64D31C34" w14:textId="77777777" w:rsidR="008327A1" w:rsidRPr="0035313D" w:rsidRDefault="008327A1" w:rsidP="008327A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Capa:</w:t>
      </w:r>
      <w:r w:rsidRPr="0035313D">
        <w:rPr>
          <w:rFonts w:ascii="Calibri Light" w:hAnsi="Calibri Light" w:cs="Calibri Light"/>
          <w:sz w:val="20"/>
          <w:szCs w:val="20"/>
        </w:rPr>
        <w:t xml:space="preserve"> deve incluir o título do projeto, nome do candidato, nome do pretenso orientador, local e ano.</w:t>
      </w:r>
    </w:p>
    <w:p w14:paraId="11EDE63D" w14:textId="77777777" w:rsidR="008327A1" w:rsidRPr="0035313D" w:rsidRDefault="008327A1" w:rsidP="008327A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Resumo:</w:t>
      </w:r>
      <w:r w:rsidRPr="0035313D">
        <w:rPr>
          <w:rFonts w:ascii="Calibri Light" w:hAnsi="Calibri Light" w:cs="Calibri Light"/>
          <w:sz w:val="20"/>
          <w:szCs w:val="20"/>
        </w:rPr>
        <w:t xml:space="preserve"> limitado a 200 palavras em parágrafo único. </w:t>
      </w:r>
    </w:p>
    <w:p w14:paraId="6EA6627D" w14:textId="77777777" w:rsidR="008327A1" w:rsidRPr="0035313D" w:rsidRDefault="008327A1" w:rsidP="008327A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Introdução:</w:t>
      </w:r>
      <w:r w:rsidRPr="0035313D">
        <w:rPr>
          <w:rFonts w:ascii="Calibri Light" w:hAnsi="Calibri Light" w:cs="Calibri Light"/>
          <w:sz w:val="20"/>
          <w:szCs w:val="20"/>
        </w:rPr>
        <w:t xml:space="preserve"> baseada em literatura científica apresenta o assunto estudado e o problema a ser abordado. Recomenda-se incluir a hipótese do trabalho.</w:t>
      </w:r>
    </w:p>
    <w:p w14:paraId="001D3553" w14:textId="77777777" w:rsidR="008327A1" w:rsidRPr="0035313D" w:rsidRDefault="008327A1" w:rsidP="008327A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Objetivo:</w:t>
      </w:r>
      <w:r w:rsidRPr="0035313D">
        <w:rPr>
          <w:rFonts w:ascii="Calibri Light" w:hAnsi="Calibri Light" w:cs="Calibri Light"/>
          <w:sz w:val="20"/>
          <w:szCs w:val="20"/>
        </w:rPr>
        <w:t xml:space="preserve"> definir objetivo geral e específicos. </w:t>
      </w:r>
    </w:p>
    <w:p w14:paraId="7B935171" w14:textId="77777777" w:rsidR="008327A1" w:rsidRPr="0035313D" w:rsidRDefault="008327A1" w:rsidP="008327A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Metodologia:</w:t>
      </w:r>
      <w:r w:rsidRPr="0035313D">
        <w:rPr>
          <w:rFonts w:ascii="Calibri Light" w:hAnsi="Calibri Light" w:cs="Calibri Light"/>
          <w:sz w:val="20"/>
          <w:szCs w:val="20"/>
        </w:rPr>
        <w:t xml:space="preserve"> deve ser detalhada o suficiente para permitir a reprodutibilidade e baseada na literatura científica sobre o assunto. Caso necessário recomenda-se a subdivisão da metodologia em subtópicos. </w:t>
      </w:r>
    </w:p>
    <w:p w14:paraId="5DA86744" w14:textId="77777777" w:rsidR="008327A1" w:rsidRPr="0035313D" w:rsidRDefault="008327A1" w:rsidP="008327A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Resultados esperados:</w:t>
      </w:r>
      <w:r w:rsidRPr="0035313D">
        <w:rPr>
          <w:rFonts w:ascii="Calibri Light" w:hAnsi="Calibri Light" w:cs="Calibri Light"/>
          <w:sz w:val="20"/>
          <w:szCs w:val="20"/>
        </w:rPr>
        <w:t xml:space="preserve"> detalhar o que se espera com o projeto.</w:t>
      </w:r>
    </w:p>
    <w:p w14:paraId="208E96AA" w14:textId="3FD6CC9D" w:rsidR="008327A1" w:rsidRPr="0084074E" w:rsidRDefault="008327A1" w:rsidP="008327A1">
      <w:pPr>
        <w:spacing w:before="120" w:after="120"/>
        <w:jc w:val="both"/>
        <w:rPr>
          <w:rFonts w:ascii="Calibri Light" w:hAnsi="Calibri Light" w:cs="Calibri Light"/>
          <w:b/>
          <w:bCs/>
          <w:sz w:val="20"/>
          <w:szCs w:val="20"/>
        </w:rPr>
      </w:pPr>
      <w:r w:rsidRPr="0084074E">
        <w:rPr>
          <w:rFonts w:ascii="Calibri Light" w:hAnsi="Calibri Light" w:cs="Calibri Light"/>
          <w:b/>
          <w:bCs/>
          <w:sz w:val="20"/>
          <w:szCs w:val="20"/>
        </w:rPr>
        <w:t xml:space="preserve">Cronograma de execução: </w:t>
      </w:r>
      <w:r w:rsidRPr="0084074E">
        <w:rPr>
          <w:rFonts w:ascii="Calibri Light" w:hAnsi="Calibri Light" w:cs="Calibri Light"/>
          <w:sz w:val="20"/>
          <w:szCs w:val="20"/>
        </w:rPr>
        <w:t xml:space="preserve">Listar as atividades e período de execução considerando o ingresso no curso em </w:t>
      </w:r>
      <w:r w:rsidR="0084074E" w:rsidRPr="00C41BEE">
        <w:rPr>
          <w:rFonts w:ascii="Calibri Light" w:hAnsi="Calibri Light" w:cs="Calibri Light"/>
          <w:b/>
          <w:bCs/>
          <w:sz w:val="20"/>
          <w:szCs w:val="20"/>
          <w:highlight w:val="yellow"/>
        </w:rPr>
        <w:t>outubro</w:t>
      </w:r>
      <w:r w:rsidRPr="00C41BEE">
        <w:rPr>
          <w:rFonts w:ascii="Calibri Light" w:hAnsi="Calibri Light" w:cs="Calibri Light"/>
          <w:b/>
          <w:bCs/>
          <w:sz w:val="20"/>
          <w:szCs w:val="20"/>
          <w:highlight w:val="yellow"/>
        </w:rPr>
        <w:t xml:space="preserve"> de 202</w:t>
      </w:r>
      <w:r w:rsidR="0084074E" w:rsidRPr="00C41BEE">
        <w:rPr>
          <w:rFonts w:ascii="Calibri Light" w:hAnsi="Calibri Light" w:cs="Calibri Light"/>
          <w:b/>
          <w:bCs/>
          <w:sz w:val="20"/>
          <w:szCs w:val="20"/>
          <w:highlight w:val="yellow"/>
        </w:rPr>
        <w:t>1</w:t>
      </w:r>
      <w:r w:rsidRPr="00C41BEE">
        <w:rPr>
          <w:rFonts w:ascii="Calibri Light" w:hAnsi="Calibri Light" w:cs="Calibri Light"/>
          <w:b/>
          <w:bCs/>
          <w:sz w:val="20"/>
          <w:szCs w:val="20"/>
          <w:highlight w:val="yellow"/>
        </w:rPr>
        <w:t xml:space="preserve"> e defesa em </w:t>
      </w:r>
      <w:r w:rsidR="0084074E" w:rsidRPr="00C41BEE">
        <w:rPr>
          <w:rFonts w:ascii="Calibri Light" w:hAnsi="Calibri Light" w:cs="Calibri Light"/>
          <w:b/>
          <w:bCs/>
          <w:sz w:val="20"/>
          <w:szCs w:val="20"/>
          <w:highlight w:val="yellow"/>
        </w:rPr>
        <w:t>setembro</w:t>
      </w:r>
      <w:r w:rsidRPr="00C41BEE">
        <w:rPr>
          <w:rFonts w:ascii="Calibri Light" w:hAnsi="Calibri Light" w:cs="Calibri Light"/>
          <w:b/>
          <w:bCs/>
          <w:sz w:val="20"/>
          <w:szCs w:val="20"/>
          <w:highlight w:val="yellow"/>
        </w:rPr>
        <w:t xml:space="preserve"> de 202</w:t>
      </w:r>
      <w:r w:rsidR="0084074E" w:rsidRPr="00C41BEE">
        <w:rPr>
          <w:rFonts w:ascii="Calibri Light" w:hAnsi="Calibri Light" w:cs="Calibri Light"/>
          <w:b/>
          <w:bCs/>
          <w:sz w:val="20"/>
          <w:szCs w:val="20"/>
          <w:highlight w:val="yellow"/>
        </w:rPr>
        <w:t>3</w:t>
      </w:r>
      <w:r w:rsidRPr="00C41BEE">
        <w:rPr>
          <w:rFonts w:ascii="Calibri Light" w:hAnsi="Calibri Light" w:cs="Calibri Light"/>
          <w:b/>
          <w:bCs/>
          <w:sz w:val="20"/>
          <w:szCs w:val="20"/>
          <w:highlight w:val="yellow"/>
        </w:rPr>
        <w:t>.</w:t>
      </w:r>
      <w:r w:rsidRPr="0084074E">
        <w:rPr>
          <w:rFonts w:ascii="Calibri Light" w:hAnsi="Calibri Light" w:cs="Calibri Light"/>
          <w:b/>
          <w:bCs/>
          <w:sz w:val="20"/>
          <w:szCs w:val="20"/>
        </w:rPr>
        <w:t xml:space="preserve">     </w:t>
      </w:r>
    </w:p>
    <w:p w14:paraId="1936AE02" w14:textId="77777777" w:rsidR="008327A1" w:rsidRPr="0035313D" w:rsidRDefault="008327A1" w:rsidP="008327A1">
      <w:pPr>
        <w:spacing w:before="120" w:after="120"/>
        <w:jc w:val="both"/>
        <w:rPr>
          <w:rFonts w:ascii="Calibri Light" w:hAnsi="Calibri Light" w:cs="Calibri Light"/>
          <w:sz w:val="20"/>
          <w:szCs w:val="20"/>
        </w:rPr>
      </w:pPr>
      <w:r w:rsidRPr="0035313D">
        <w:rPr>
          <w:rFonts w:ascii="Calibri Light" w:hAnsi="Calibri Light" w:cs="Calibri Light"/>
          <w:b/>
          <w:bCs/>
          <w:sz w:val="20"/>
          <w:szCs w:val="20"/>
        </w:rPr>
        <w:t>Referências bibliográficas:</w:t>
      </w:r>
      <w:r w:rsidRPr="0035313D">
        <w:rPr>
          <w:rFonts w:ascii="Calibri Light" w:hAnsi="Calibri Light" w:cs="Calibri Light"/>
          <w:sz w:val="20"/>
          <w:szCs w:val="20"/>
        </w:rPr>
        <w:t xml:space="preserve"> As referências </w:t>
      </w:r>
      <w:r w:rsidRPr="0035313D">
        <w:rPr>
          <w:rFonts w:ascii="Calibri Light" w:hAnsi="Calibri Light" w:cs="Calibri Light"/>
          <w:b/>
          <w:bCs/>
          <w:sz w:val="20"/>
          <w:szCs w:val="20"/>
        </w:rPr>
        <w:t xml:space="preserve">não estão incluídas </w:t>
      </w:r>
      <w:r w:rsidRPr="0035313D">
        <w:rPr>
          <w:rFonts w:ascii="Calibri Light" w:hAnsi="Calibri Light" w:cs="Calibri Light"/>
          <w:sz w:val="20"/>
          <w:szCs w:val="20"/>
        </w:rPr>
        <w:t xml:space="preserve">dentro do limite de </w:t>
      </w:r>
      <w:r>
        <w:rPr>
          <w:rFonts w:ascii="Calibri Light" w:hAnsi="Calibri Light" w:cs="Calibri Light"/>
          <w:sz w:val="20"/>
          <w:szCs w:val="20"/>
        </w:rPr>
        <w:t>5</w:t>
      </w:r>
      <w:r w:rsidRPr="0035313D">
        <w:rPr>
          <w:rFonts w:ascii="Calibri Light" w:hAnsi="Calibri Light" w:cs="Calibri Light"/>
          <w:sz w:val="20"/>
          <w:szCs w:val="20"/>
        </w:rPr>
        <w:t xml:space="preserve"> páginas do projeto. Todas as citações feitas no texto do projeto devem estar incluídas nas referências. Devem ser utilizar o modelo autor/ano de citação. Dúvidas em relação as referências podem ser solucionadas em consulta a Resolução nº 187 do Conselho Superior de Ensino Pesquisa e Extensão (</w:t>
      </w:r>
      <w:proofErr w:type="spellStart"/>
      <w:r w:rsidRPr="0035313D">
        <w:rPr>
          <w:rFonts w:ascii="Calibri Light" w:hAnsi="Calibri Light" w:cs="Calibri Light"/>
          <w:sz w:val="20"/>
          <w:szCs w:val="20"/>
        </w:rPr>
        <w:t>Consepe</w:t>
      </w:r>
      <w:proofErr w:type="spellEnd"/>
      <w:r w:rsidRPr="0035313D">
        <w:rPr>
          <w:rFonts w:ascii="Calibri Light" w:hAnsi="Calibri Light" w:cs="Calibri Light"/>
          <w:sz w:val="20"/>
          <w:szCs w:val="20"/>
        </w:rPr>
        <w:t xml:space="preserve">) da UFOPA que dispõe de normas de citação e de referência bibliográfica. </w:t>
      </w:r>
    </w:p>
    <w:p w14:paraId="03F0BD2B" w14:textId="77777777" w:rsidR="008327A1" w:rsidRPr="008327A1" w:rsidRDefault="008327A1" w:rsidP="00A528BF">
      <w:pPr>
        <w:spacing w:before="120" w:after="120"/>
        <w:ind w:firstLine="720"/>
        <w:jc w:val="both"/>
        <w:rPr>
          <w:rFonts w:ascii="Calibri Light" w:hAnsi="Calibri Light" w:cs="Calibri Light"/>
          <w:i/>
          <w:iCs/>
          <w:sz w:val="20"/>
          <w:szCs w:val="20"/>
        </w:rPr>
      </w:pPr>
    </w:p>
    <w:sectPr w:rsidR="008327A1" w:rsidRPr="008327A1" w:rsidSect="00BE61EA">
      <w:headerReference w:type="default" r:id="rId8"/>
      <w:pgSz w:w="11906" w:h="16838"/>
      <w:pgMar w:top="1134" w:right="707" w:bottom="1134" w:left="1418" w:header="708" w:footer="0" w:gutter="0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655F2" w14:textId="77777777" w:rsidR="00B21EB1" w:rsidRDefault="00B21EB1">
      <w:r>
        <w:separator/>
      </w:r>
    </w:p>
  </w:endnote>
  <w:endnote w:type="continuationSeparator" w:id="0">
    <w:p w14:paraId="4C60ECDB" w14:textId="77777777" w:rsidR="00B21EB1" w:rsidRDefault="00B21E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E9A08" w14:textId="77777777" w:rsidR="00B21EB1" w:rsidRDefault="00B21EB1">
      <w:r>
        <w:separator/>
      </w:r>
    </w:p>
  </w:footnote>
  <w:footnote w:type="continuationSeparator" w:id="0">
    <w:p w14:paraId="7BA43046" w14:textId="77777777" w:rsidR="00B21EB1" w:rsidRDefault="00B21E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E4521" w14:textId="77777777" w:rsidR="00105D44" w:rsidRDefault="00105D44">
    <w:pPr>
      <w:spacing w:line="200" w:lineRule="exact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12" behindDoc="1" locked="0" layoutInCell="1" allowOverlap="1" wp14:anchorId="46CAE365" wp14:editId="70827B52">
          <wp:simplePos x="0" y="0"/>
          <wp:positionH relativeFrom="page">
            <wp:posOffset>3467100</wp:posOffset>
          </wp:positionH>
          <wp:positionV relativeFrom="page">
            <wp:posOffset>312420</wp:posOffset>
          </wp:positionV>
          <wp:extent cx="801370" cy="840105"/>
          <wp:effectExtent l="0" t="0" r="0" b="0"/>
          <wp:wrapNone/>
          <wp:docPr id="6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01370" cy="840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4EEB005" w14:textId="77777777" w:rsidR="00105D44" w:rsidRDefault="00105D44">
    <w:pPr>
      <w:spacing w:line="200" w:lineRule="exact"/>
      <w:rPr>
        <w:sz w:val="20"/>
        <w:szCs w:val="20"/>
      </w:rPr>
    </w:pPr>
  </w:p>
  <w:p w14:paraId="43E39006" w14:textId="77777777" w:rsidR="00105D44" w:rsidRDefault="00105D44">
    <w:pPr>
      <w:spacing w:line="200" w:lineRule="exact"/>
      <w:rPr>
        <w:sz w:val="20"/>
        <w:szCs w:val="20"/>
      </w:rPr>
    </w:pPr>
  </w:p>
  <w:p w14:paraId="0C1918B7" w14:textId="77777777" w:rsidR="00105D44" w:rsidRDefault="00105D44">
    <w:pPr>
      <w:spacing w:line="200" w:lineRule="exact"/>
      <w:rPr>
        <w:sz w:val="20"/>
        <w:szCs w:val="20"/>
      </w:rPr>
    </w:pPr>
  </w:p>
  <w:p w14:paraId="39D5D27D" w14:textId="77777777" w:rsidR="00105D44" w:rsidRDefault="00105D44">
    <w:pPr>
      <w:spacing w:line="200" w:lineRule="exact"/>
      <w:rPr>
        <w:sz w:val="20"/>
        <w:szCs w:val="20"/>
      </w:rPr>
    </w:pPr>
  </w:p>
  <w:p w14:paraId="5AF8CD1D" w14:textId="77777777" w:rsidR="00105D44" w:rsidRDefault="00105D44">
    <w:pPr>
      <w:spacing w:line="200" w:lineRule="exact"/>
      <w:rPr>
        <w:sz w:val="20"/>
        <w:szCs w:val="20"/>
      </w:rPr>
    </w:pPr>
  </w:p>
  <w:p w14:paraId="15E1CB39" w14:textId="77777777" w:rsidR="00105D44" w:rsidRDefault="00105D44">
    <w:pPr>
      <w:spacing w:line="265" w:lineRule="exact"/>
      <w:ind w:right="5"/>
      <w:jc w:val="center"/>
      <w:rPr>
        <w:rFonts w:eastAsia="Arial" w:cstheme="minorHAnsi"/>
        <w:b/>
        <w:bCs/>
        <w:sz w:val="20"/>
        <w:szCs w:val="20"/>
      </w:rPr>
    </w:pPr>
    <w:r>
      <w:rPr>
        <w:rFonts w:eastAsia="Arial" w:cstheme="minorHAnsi"/>
        <w:b/>
        <w:bCs/>
        <w:sz w:val="20"/>
        <w:szCs w:val="20"/>
      </w:rPr>
      <w:t>U</w:t>
    </w:r>
    <w:r>
      <w:rPr>
        <w:rFonts w:eastAsia="Arial" w:cstheme="minorHAnsi"/>
        <w:b/>
        <w:bCs/>
        <w:spacing w:val="-1"/>
        <w:sz w:val="20"/>
        <w:szCs w:val="20"/>
      </w:rPr>
      <w:t>N</w:t>
    </w:r>
    <w:r>
      <w:rPr>
        <w:rFonts w:eastAsia="Arial" w:cstheme="minorHAnsi"/>
        <w:b/>
        <w:bCs/>
        <w:sz w:val="20"/>
        <w:szCs w:val="20"/>
      </w:rPr>
      <w:t>IVERSI</w:t>
    </w:r>
    <w:r>
      <w:rPr>
        <w:rFonts w:eastAsia="Arial" w:cstheme="minorHAnsi"/>
        <w:b/>
        <w:bCs/>
        <w:spacing w:val="1"/>
        <w:sz w:val="20"/>
        <w:szCs w:val="20"/>
      </w:rPr>
      <w:t>D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z w:val="20"/>
        <w:szCs w:val="20"/>
      </w:rPr>
      <w:t>DE FE</w:t>
    </w:r>
    <w:r>
      <w:rPr>
        <w:rFonts w:eastAsia="Arial" w:cstheme="minorHAnsi"/>
        <w:b/>
        <w:bCs/>
        <w:spacing w:val="2"/>
        <w:sz w:val="20"/>
        <w:szCs w:val="20"/>
      </w:rPr>
      <w:t>D</w:t>
    </w:r>
    <w:r>
      <w:rPr>
        <w:rFonts w:eastAsia="Arial" w:cstheme="minorHAnsi"/>
        <w:b/>
        <w:bCs/>
        <w:sz w:val="20"/>
        <w:szCs w:val="20"/>
      </w:rPr>
      <w:t>E</w:t>
    </w:r>
    <w:r>
      <w:rPr>
        <w:rFonts w:eastAsia="Arial" w:cstheme="minorHAnsi"/>
        <w:b/>
        <w:bCs/>
        <w:spacing w:val="1"/>
        <w:sz w:val="20"/>
        <w:szCs w:val="20"/>
      </w:rPr>
      <w:t>R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z w:val="20"/>
        <w:szCs w:val="20"/>
      </w:rPr>
      <w:t>L DO OESTE DO</w:t>
    </w:r>
    <w:r>
      <w:rPr>
        <w:rFonts w:eastAsia="Arial" w:cstheme="minorHAnsi"/>
        <w:b/>
        <w:bCs/>
        <w:spacing w:val="-2"/>
        <w:sz w:val="20"/>
        <w:szCs w:val="20"/>
      </w:rPr>
      <w:t xml:space="preserve"> </w:t>
    </w:r>
    <w:r>
      <w:rPr>
        <w:rFonts w:eastAsia="Arial" w:cstheme="minorHAnsi"/>
        <w:b/>
        <w:bCs/>
        <w:spacing w:val="2"/>
        <w:sz w:val="20"/>
        <w:szCs w:val="20"/>
      </w:rPr>
      <w:t>P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pacing w:val="4"/>
        <w:sz w:val="20"/>
        <w:szCs w:val="20"/>
      </w:rPr>
      <w:t>R</w:t>
    </w:r>
    <w:r>
      <w:rPr>
        <w:rFonts w:eastAsia="Arial" w:cstheme="minorHAnsi"/>
        <w:b/>
        <w:bCs/>
        <w:sz w:val="20"/>
        <w:szCs w:val="20"/>
      </w:rPr>
      <w:t>Á</w:t>
    </w:r>
  </w:p>
  <w:p w14:paraId="123DFC96" w14:textId="77777777" w:rsidR="00105D44" w:rsidRDefault="00105D44">
    <w:pPr>
      <w:spacing w:line="265" w:lineRule="exact"/>
      <w:ind w:right="5"/>
      <w:jc w:val="center"/>
      <w:rPr>
        <w:rFonts w:eastAsia="Arial" w:cstheme="minorHAnsi"/>
        <w:sz w:val="20"/>
        <w:szCs w:val="20"/>
      </w:rPr>
    </w:pPr>
    <w:r>
      <w:rPr>
        <w:rFonts w:eastAsia="Arial" w:cstheme="minorHAnsi"/>
        <w:b/>
        <w:bCs/>
        <w:sz w:val="20"/>
        <w:szCs w:val="20"/>
      </w:rPr>
      <w:t>PRÓ-REITORIA DE PESQUISA, PÓS-GRADUAÇÃO E INOVAÇÃO TECNOLÓGICA</w:t>
    </w:r>
  </w:p>
  <w:p w14:paraId="6F0FC6C7" w14:textId="1B8A91B3" w:rsidR="00105D44" w:rsidRDefault="00105D44">
    <w:pPr>
      <w:pBdr>
        <w:bottom w:val="single" w:sz="6" w:space="1" w:color="auto"/>
      </w:pBdr>
      <w:ind w:right="5"/>
      <w:jc w:val="center"/>
      <w:rPr>
        <w:rFonts w:eastAsia="Arial" w:cstheme="minorHAnsi"/>
        <w:b/>
        <w:bCs/>
        <w:sz w:val="20"/>
        <w:szCs w:val="20"/>
      </w:rPr>
    </w:pPr>
    <w:r>
      <w:rPr>
        <w:rFonts w:eastAsia="Arial" w:cstheme="minorHAnsi"/>
        <w:b/>
        <w:bCs/>
        <w:sz w:val="20"/>
        <w:szCs w:val="20"/>
      </w:rPr>
      <w:t>PROG</w:t>
    </w:r>
    <w:r>
      <w:rPr>
        <w:rFonts w:eastAsia="Arial" w:cstheme="minorHAnsi"/>
        <w:b/>
        <w:bCs/>
        <w:spacing w:val="2"/>
        <w:sz w:val="20"/>
        <w:szCs w:val="20"/>
      </w:rPr>
      <w:t>R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pacing w:val="3"/>
        <w:sz w:val="20"/>
        <w:szCs w:val="20"/>
      </w:rPr>
      <w:t>M</w:t>
    </w:r>
    <w:r>
      <w:rPr>
        <w:rFonts w:eastAsia="Arial" w:cstheme="minorHAnsi"/>
        <w:b/>
        <w:bCs/>
        <w:sz w:val="20"/>
        <w:szCs w:val="20"/>
      </w:rPr>
      <w:t>A</w:t>
    </w:r>
    <w:r>
      <w:rPr>
        <w:rFonts w:eastAsia="Arial" w:cstheme="minorHAnsi"/>
        <w:b/>
        <w:bCs/>
        <w:spacing w:val="-6"/>
        <w:sz w:val="20"/>
        <w:szCs w:val="20"/>
      </w:rPr>
      <w:t xml:space="preserve"> </w:t>
    </w:r>
    <w:r>
      <w:rPr>
        <w:rFonts w:eastAsia="Arial" w:cstheme="minorHAnsi"/>
        <w:b/>
        <w:bCs/>
        <w:sz w:val="20"/>
        <w:szCs w:val="20"/>
      </w:rPr>
      <w:t>DE PÓS G</w:t>
    </w:r>
    <w:r>
      <w:rPr>
        <w:rFonts w:eastAsia="Arial" w:cstheme="minorHAnsi"/>
        <w:b/>
        <w:bCs/>
        <w:spacing w:val="1"/>
        <w:sz w:val="20"/>
        <w:szCs w:val="20"/>
      </w:rPr>
      <w:t>R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z w:val="20"/>
        <w:szCs w:val="20"/>
      </w:rPr>
      <w:t>D</w:t>
    </w:r>
    <w:r>
      <w:rPr>
        <w:rFonts w:eastAsia="Arial" w:cstheme="minorHAnsi"/>
        <w:b/>
        <w:bCs/>
        <w:spacing w:val="3"/>
        <w:sz w:val="20"/>
        <w:szCs w:val="20"/>
      </w:rPr>
      <w:t>U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pacing w:val="4"/>
        <w:sz w:val="20"/>
        <w:szCs w:val="20"/>
      </w:rPr>
      <w:t>Ç</w:t>
    </w:r>
    <w:r>
      <w:rPr>
        <w:rFonts w:eastAsia="Arial" w:cstheme="minorHAnsi"/>
        <w:b/>
        <w:bCs/>
        <w:spacing w:val="-6"/>
        <w:sz w:val="20"/>
        <w:szCs w:val="20"/>
      </w:rPr>
      <w:t>Ã</w:t>
    </w:r>
    <w:r>
      <w:rPr>
        <w:rFonts w:eastAsia="Arial" w:cstheme="minorHAnsi"/>
        <w:b/>
        <w:bCs/>
        <w:sz w:val="20"/>
        <w:szCs w:val="20"/>
      </w:rPr>
      <w:t>O</w:t>
    </w:r>
    <w:r>
      <w:rPr>
        <w:rFonts w:eastAsia="Arial" w:cstheme="minorHAnsi"/>
        <w:b/>
        <w:bCs/>
        <w:spacing w:val="2"/>
        <w:sz w:val="20"/>
        <w:szCs w:val="20"/>
      </w:rPr>
      <w:t xml:space="preserve"> </w:t>
    </w:r>
    <w:r>
      <w:rPr>
        <w:rFonts w:eastAsia="Arial" w:cstheme="minorHAnsi"/>
        <w:b/>
        <w:bCs/>
        <w:sz w:val="20"/>
        <w:szCs w:val="20"/>
      </w:rPr>
      <w:t>EM</w:t>
    </w:r>
    <w:r>
      <w:rPr>
        <w:rFonts w:eastAsia="Arial" w:cstheme="minorHAnsi"/>
        <w:b/>
        <w:bCs/>
        <w:spacing w:val="-1"/>
        <w:sz w:val="20"/>
        <w:szCs w:val="20"/>
      </w:rPr>
      <w:t xml:space="preserve"> </w:t>
    </w:r>
    <w:r>
      <w:rPr>
        <w:rFonts w:eastAsia="Arial" w:cstheme="minorHAnsi"/>
        <w:b/>
        <w:bCs/>
        <w:sz w:val="20"/>
        <w:szCs w:val="20"/>
      </w:rPr>
      <w:t>B</w:t>
    </w:r>
    <w:r>
      <w:rPr>
        <w:rFonts w:eastAsia="Arial" w:cstheme="minorHAnsi"/>
        <w:b/>
        <w:bCs/>
        <w:spacing w:val="2"/>
        <w:sz w:val="20"/>
        <w:szCs w:val="20"/>
      </w:rPr>
      <w:t>I</w:t>
    </w:r>
    <w:r>
      <w:rPr>
        <w:rFonts w:eastAsia="Arial" w:cstheme="minorHAnsi"/>
        <w:b/>
        <w:bCs/>
        <w:sz w:val="20"/>
        <w:szCs w:val="20"/>
      </w:rPr>
      <w:t>OCIÊN</w:t>
    </w:r>
    <w:r>
      <w:rPr>
        <w:rFonts w:eastAsia="Arial" w:cstheme="minorHAnsi"/>
        <w:b/>
        <w:bCs/>
        <w:spacing w:val="-1"/>
        <w:sz w:val="20"/>
        <w:szCs w:val="20"/>
      </w:rPr>
      <w:t>C</w:t>
    </w:r>
    <w:r>
      <w:rPr>
        <w:rFonts w:eastAsia="Arial" w:cstheme="minorHAnsi"/>
        <w:b/>
        <w:bCs/>
        <w:spacing w:val="2"/>
        <w:sz w:val="20"/>
        <w:szCs w:val="20"/>
      </w:rPr>
      <w:t>I</w:t>
    </w:r>
    <w:r>
      <w:rPr>
        <w:rFonts w:eastAsia="Arial" w:cstheme="minorHAnsi"/>
        <w:b/>
        <w:bCs/>
        <w:spacing w:val="-6"/>
        <w:sz w:val="20"/>
        <w:szCs w:val="20"/>
      </w:rPr>
      <w:t>A</w:t>
    </w:r>
    <w:r>
      <w:rPr>
        <w:rFonts w:eastAsia="Arial" w:cstheme="minorHAnsi"/>
        <w:b/>
        <w:bCs/>
        <w:sz w:val="20"/>
        <w:szCs w:val="20"/>
      </w:rPr>
      <w:t>S</w:t>
    </w:r>
  </w:p>
  <w:p w14:paraId="4B49BAA7" w14:textId="77777777" w:rsidR="00105D44" w:rsidRDefault="00105D44">
    <w:pPr>
      <w:spacing w:line="200" w:lineRule="exact"/>
      <w:jc w:val="cent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A60BC"/>
    <w:multiLevelType w:val="multilevel"/>
    <w:tmpl w:val="9710ED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C5459C8"/>
    <w:multiLevelType w:val="multilevel"/>
    <w:tmpl w:val="0E52BC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2762D1"/>
    <w:multiLevelType w:val="multilevel"/>
    <w:tmpl w:val="57A4B6F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47522DC"/>
    <w:multiLevelType w:val="multilevel"/>
    <w:tmpl w:val="F76CAF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6022D2D"/>
    <w:multiLevelType w:val="multilevel"/>
    <w:tmpl w:val="C9DCB844"/>
    <w:lvl w:ilvl="0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73956"/>
    <w:multiLevelType w:val="hybridMultilevel"/>
    <w:tmpl w:val="9CB0B1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2C4E1F"/>
    <w:multiLevelType w:val="hybridMultilevel"/>
    <w:tmpl w:val="6B9EE8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7B053A"/>
    <w:multiLevelType w:val="multilevel"/>
    <w:tmpl w:val="78862B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BD27E24"/>
    <w:multiLevelType w:val="hybridMultilevel"/>
    <w:tmpl w:val="F2F2AE3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CF1CFE"/>
    <w:multiLevelType w:val="hybridMultilevel"/>
    <w:tmpl w:val="ECDEA7C8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96AD7"/>
    <w:multiLevelType w:val="multilevel"/>
    <w:tmpl w:val="0E52BC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A80440"/>
    <w:multiLevelType w:val="hybridMultilevel"/>
    <w:tmpl w:val="7408E916"/>
    <w:lvl w:ilvl="0" w:tplc="0416000F">
      <w:start w:val="1"/>
      <w:numFmt w:val="decimal"/>
      <w:lvlText w:val="%1."/>
      <w:lvlJc w:val="left"/>
      <w:pPr>
        <w:ind w:left="1004" w:hanging="360"/>
      </w:p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7B5E1036"/>
    <w:multiLevelType w:val="hybridMultilevel"/>
    <w:tmpl w:val="5386902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0"/>
  </w:num>
  <w:num w:numId="4">
    <w:abstractNumId w:val="7"/>
  </w:num>
  <w:num w:numId="5">
    <w:abstractNumId w:val="2"/>
  </w:num>
  <w:num w:numId="6">
    <w:abstractNumId w:val="1"/>
  </w:num>
  <w:num w:numId="7">
    <w:abstractNumId w:val="8"/>
  </w:num>
  <w:num w:numId="8">
    <w:abstractNumId w:val="5"/>
  </w:num>
  <w:num w:numId="9">
    <w:abstractNumId w:val="9"/>
  </w:num>
  <w:num w:numId="10">
    <w:abstractNumId w:val="4"/>
  </w:num>
  <w:num w:numId="11">
    <w:abstractNumId w:val="11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sDA0sjAzMbIwtDRS0lEKTi0uzszPAykwrgUAeo0hiSwAAAA="/>
  </w:docVars>
  <w:rsids>
    <w:rsidRoot w:val="005071A3"/>
    <w:rsid w:val="00000B62"/>
    <w:rsid w:val="00017E6F"/>
    <w:rsid w:val="00026AE6"/>
    <w:rsid w:val="00030790"/>
    <w:rsid w:val="00032552"/>
    <w:rsid w:val="000534EB"/>
    <w:rsid w:val="000548B9"/>
    <w:rsid w:val="0007781B"/>
    <w:rsid w:val="00083CFE"/>
    <w:rsid w:val="000A4875"/>
    <w:rsid w:val="000C1E6F"/>
    <w:rsid w:val="000D38A6"/>
    <w:rsid w:val="000F0499"/>
    <w:rsid w:val="00105D44"/>
    <w:rsid w:val="00105DF2"/>
    <w:rsid w:val="00124C50"/>
    <w:rsid w:val="001361FF"/>
    <w:rsid w:val="00143A09"/>
    <w:rsid w:val="001528FB"/>
    <w:rsid w:val="0017635D"/>
    <w:rsid w:val="00194A11"/>
    <w:rsid w:val="001B4958"/>
    <w:rsid w:val="001B5B40"/>
    <w:rsid w:val="001C1102"/>
    <w:rsid w:val="001C312D"/>
    <w:rsid w:val="001D0EC4"/>
    <w:rsid w:val="001E2815"/>
    <w:rsid w:val="001E385A"/>
    <w:rsid w:val="001F3C8C"/>
    <w:rsid w:val="00213B4C"/>
    <w:rsid w:val="00213EA0"/>
    <w:rsid w:val="002145F6"/>
    <w:rsid w:val="00215E50"/>
    <w:rsid w:val="00266901"/>
    <w:rsid w:val="002A2920"/>
    <w:rsid w:val="002A3DA5"/>
    <w:rsid w:val="002D321C"/>
    <w:rsid w:val="002E13C4"/>
    <w:rsid w:val="00313F85"/>
    <w:rsid w:val="00322DD7"/>
    <w:rsid w:val="003355FB"/>
    <w:rsid w:val="003453ED"/>
    <w:rsid w:val="0034571A"/>
    <w:rsid w:val="00346173"/>
    <w:rsid w:val="003479F5"/>
    <w:rsid w:val="0035313D"/>
    <w:rsid w:val="00362390"/>
    <w:rsid w:val="003671D9"/>
    <w:rsid w:val="003760DF"/>
    <w:rsid w:val="003940DE"/>
    <w:rsid w:val="003A0175"/>
    <w:rsid w:val="003A3711"/>
    <w:rsid w:val="003B488D"/>
    <w:rsid w:val="003D6094"/>
    <w:rsid w:val="003E0BC8"/>
    <w:rsid w:val="003E2547"/>
    <w:rsid w:val="003F3496"/>
    <w:rsid w:val="003F5E88"/>
    <w:rsid w:val="003F7FBE"/>
    <w:rsid w:val="004043F6"/>
    <w:rsid w:val="00410347"/>
    <w:rsid w:val="00421ACB"/>
    <w:rsid w:val="00422966"/>
    <w:rsid w:val="00424E0E"/>
    <w:rsid w:val="004251FA"/>
    <w:rsid w:val="00435474"/>
    <w:rsid w:val="00445CB2"/>
    <w:rsid w:val="004551DC"/>
    <w:rsid w:val="004665F7"/>
    <w:rsid w:val="0047723A"/>
    <w:rsid w:val="004820D5"/>
    <w:rsid w:val="00496DA1"/>
    <w:rsid w:val="004A21F0"/>
    <w:rsid w:val="004A38DC"/>
    <w:rsid w:val="004B126E"/>
    <w:rsid w:val="004B2D48"/>
    <w:rsid w:val="004C0E2D"/>
    <w:rsid w:val="004D782A"/>
    <w:rsid w:val="004E123B"/>
    <w:rsid w:val="004E493C"/>
    <w:rsid w:val="004F09DD"/>
    <w:rsid w:val="004F1CC0"/>
    <w:rsid w:val="004F54F5"/>
    <w:rsid w:val="004F777C"/>
    <w:rsid w:val="005071A3"/>
    <w:rsid w:val="005264FA"/>
    <w:rsid w:val="00527BCA"/>
    <w:rsid w:val="005433E9"/>
    <w:rsid w:val="00564D83"/>
    <w:rsid w:val="00565653"/>
    <w:rsid w:val="00592005"/>
    <w:rsid w:val="005A1A1C"/>
    <w:rsid w:val="005D0CAE"/>
    <w:rsid w:val="005D6510"/>
    <w:rsid w:val="005E1F1B"/>
    <w:rsid w:val="00613802"/>
    <w:rsid w:val="00621725"/>
    <w:rsid w:val="006309FF"/>
    <w:rsid w:val="006311A3"/>
    <w:rsid w:val="00654E29"/>
    <w:rsid w:val="00657B4F"/>
    <w:rsid w:val="00663A5B"/>
    <w:rsid w:val="00683CDD"/>
    <w:rsid w:val="00687F7D"/>
    <w:rsid w:val="006B0ADB"/>
    <w:rsid w:val="006C0EF7"/>
    <w:rsid w:val="006E0788"/>
    <w:rsid w:val="006E4BB9"/>
    <w:rsid w:val="00712C75"/>
    <w:rsid w:val="00722C65"/>
    <w:rsid w:val="00736F12"/>
    <w:rsid w:val="007407CE"/>
    <w:rsid w:val="0075464B"/>
    <w:rsid w:val="0077680D"/>
    <w:rsid w:val="00783A78"/>
    <w:rsid w:val="00793655"/>
    <w:rsid w:val="007B04AC"/>
    <w:rsid w:val="007B0712"/>
    <w:rsid w:val="007B5F7A"/>
    <w:rsid w:val="007C78A9"/>
    <w:rsid w:val="007D3023"/>
    <w:rsid w:val="007E321B"/>
    <w:rsid w:val="007F047E"/>
    <w:rsid w:val="007F293E"/>
    <w:rsid w:val="007F7ED8"/>
    <w:rsid w:val="008065E3"/>
    <w:rsid w:val="00816084"/>
    <w:rsid w:val="0082737A"/>
    <w:rsid w:val="008327A1"/>
    <w:rsid w:val="00836D56"/>
    <w:rsid w:val="0084074E"/>
    <w:rsid w:val="0084244F"/>
    <w:rsid w:val="00856CC4"/>
    <w:rsid w:val="008668A0"/>
    <w:rsid w:val="008679B7"/>
    <w:rsid w:val="00884A87"/>
    <w:rsid w:val="00885648"/>
    <w:rsid w:val="00887AB4"/>
    <w:rsid w:val="0089609A"/>
    <w:rsid w:val="008A3039"/>
    <w:rsid w:val="008A44A5"/>
    <w:rsid w:val="008B1440"/>
    <w:rsid w:val="0090054C"/>
    <w:rsid w:val="0091334F"/>
    <w:rsid w:val="00923477"/>
    <w:rsid w:val="00924151"/>
    <w:rsid w:val="00934EF4"/>
    <w:rsid w:val="00945E8C"/>
    <w:rsid w:val="009510C5"/>
    <w:rsid w:val="0095145C"/>
    <w:rsid w:val="00951E31"/>
    <w:rsid w:val="00953D6B"/>
    <w:rsid w:val="00955BC0"/>
    <w:rsid w:val="0097153A"/>
    <w:rsid w:val="00986224"/>
    <w:rsid w:val="00990400"/>
    <w:rsid w:val="009C26FD"/>
    <w:rsid w:val="009D2E28"/>
    <w:rsid w:val="009E1D6A"/>
    <w:rsid w:val="009F24F5"/>
    <w:rsid w:val="00A10B53"/>
    <w:rsid w:val="00A27231"/>
    <w:rsid w:val="00A30257"/>
    <w:rsid w:val="00A32F31"/>
    <w:rsid w:val="00A43986"/>
    <w:rsid w:val="00A528BF"/>
    <w:rsid w:val="00A56BCA"/>
    <w:rsid w:val="00A73AFE"/>
    <w:rsid w:val="00A76A08"/>
    <w:rsid w:val="00A777ED"/>
    <w:rsid w:val="00A917D7"/>
    <w:rsid w:val="00AE65B0"/>
    <w:rsid w:val="00AF7BD5"/>
    <w:rsid w:val="00B10EF9"/>
    <w:rsid w:val="00B21EB1"/>
    <w:rsid w:val="00B25ADA"/>
    <w:rsid w:val="00B4123C"/>
    <w:rsid w:val="00B52EBA"/>
    <w:rsid w:val="00B740B2"/>
    <w:rsid w:val="00B77647"/>
    <w:rsid w:val="00B8667A"/>
    <w:rsid w:val="00BA3C0B"/>
    <w:rsid w:val="00BC2040"/>
    <w:rsid w:val="00BC2DC8"/>
    <w:rsid w:val="00BD1A10"/>
    <w:rsid w:val="00BE61EA"/>
    <w:rsid w:val="00C006CD"/>
    <w:rsid w:val="00C01E4A"/>
    <w:rsid w:val="00C04357"/>
    <w:rsid w:val="00C1015D"/>
    <w:rsid w:val="00C16069"/>
    <w:rsid w:val="00C2056B"/>
    <w:rsid w:val="00C25F0F"/>
    <w:rsid w:val="00C341E9"/>
    <w:rsid w:val="00C376F6"/>
    <w:rsid w:val="00C41BEE"/>
    <w:rsid w:val="00C5019D"/>
    <w:rsid w:val="00C541B0"/>
    <w:rsid w:val="00C54840"/>
    <w:rsid w:val="00C54945"/>
    <w:rsid w:val="00C67CBC"/>
    <w:rsid w:val="00C85C91"/>
    <w:rsid w:val="00CC02C3"/>
    <w:rsid w:val="00CC211A"/>
    <w:rsid w:val="00CD3998"/>
    <w:rsid w:val="00CE48B4"/>
    <w:rsid w:val="00CF376A"/>
    <w:rsid w:val="00D22199"/>
    <w:rsid w:val="00D3684D"/>
    <w:rsid w:val="00D44638"/>
    <w:rsid w:val="00D53EAD"/>
    <w:rsid w:val="00D56E60"/>
    <w:rsid w:val="00D82CC2"/>
    <w:rsid w:val="00D87BB9"/>
    <w:rsid w:val="00DA1074"/>
    <w:rsid w:val="00E043E8"/>
    <w:rsid w:val="00E1032E"/>
    <w:rsid w:val="00E15D24"/>
    <w:rsid w:val="00E30FEC"/>
    <w:rsid w:val="00E7343C"/>
    <w:rsid w:val="00E749C2"/>
    <w:rsid w:val="00E82B7D"/>
    <w:rsid w:val="00E85496"/>
    <w:rsid w:val="00EB1744"/>
    <w:rsid w:val="00EC7E27"/>
    <w:rsid w:val="00ED1EF9"/>
    <w:rsid w:val="00EE2516"/>
    <w:rsid w:val="00EE510E"/>
    <w:rsid w:val="00EE55FC"/>
    <w:rsid w:val="00EF12F5"/>
    <w:rsid w:val="00F00881"/>
    <w:rsid w:val="00F04B3F"/>
    <w:rsid w:val="00F25C6A"/>
    <w:rsid w:val="00F3624C"/>
    <w:rsid w:val="00F42FCB"/>
    <w:rsid w:val="00F462EE"/>
    <w:rsid w:val="00F85797"/>
    <w:rsid w:val="00FC4262"/>
    <w:rsid w:val="00FE02BC"/>
    <w:rsid w:val="00FE1AC1"/>
    <w:rsid w:val="00FE2DF4"/>
    <w:rsid w:val="00FE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9FAF70"/>
  <w15:docId w15:val="{F68791F1-D752-4A91-A5EF-82D99DFCA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lang w:val="pt-BR"/>
    </w:rPr>
  </w:style>
  <w:style w:type="paragraph" w:styleId="Ttulo1">
    <w:name w:val="heading 1"/>
    <w:basedOn w:val="Normal"/>
    <w:uiPriority w:val="1"/>
    <w:qFormat/>
    <w:pPr>
      <w:spacing w:before="58"/>
      <w:outlineLvl w:val="0"/>
    </w:pPr>
    <w:rPr>
      <w:rFonts w:ascii="Arial" w:eastAsia="Arial" w:hAnsi="Arial"/>
      <w:b/>
      <w:bCs/>
      <w:sz w:val="32"/>
      <w:szCs w:val="32"/>
    </w:rPr>
  </w:style>
  <w:style w:type="paragraph" w:styleId="Ttulo2">
    <w:name w:val="heading 2"/>
    <w:basedOn w:val="Normal"/>
    <w:uiPriority w:val="1"/>
    <w:qFormat/>
    <w:pPr>
      <w:ind w:left="10"/>
      <w:outlineLvl w:val="1"/>
    </w:pPr>
    <w:rPr>
      <w:rFonts w:ascii="Arial" w:eastAsia="Arial" w:hAnsi="Arial"/>
      <w:b/>
      <w:bCs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531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inkdaInternet">
    <w:name w:val="Link da Internet"/>
    <w:basedOn w:val="Fontepargpadro"/>
    <w:uiPriority w:val="99"/>
    <w:unhideWhenUsed/>
    <w:rsid w:val="008773E1"/>
    <w:rPr>
      <w:color w:val="0000FF" w:themeColor="hyperlink"/>
      <w:u w:val="single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DB6849"/>
  </w:style>
  <w:style w:type="character" w:customStyle="1" w:styleId="RodapChar">
    <w:name w:val="Rodapé Char"/>
    <w:basedOn w:val="Fontepargpadro"/>
    <w:link w:val="Rodap"/>
    <w:uiPriority w:val="99"/>
    <w:qFormat/>
    <w:rsid w:val="00DB6849"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1517D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Fontepargpadro"/>
    <w:qFormat/>
    <w:rsid w:val="00771830"/>
    <w:rPr>
      <w:rFonts w:ascii="Arial" w:hAnsi="Arial" w:cs="Arial"/>
      <w:b w:val="0"/>
      <w:bCs w:val="0"/>
      <w:i w:val="0"/>
      <w:iCs w:val="0"/>
      <w:color w:val="000000"/>
      <w:sz w:val="24"/>
      <w:szCs w:val="24"/>
    </w:rPr>
  </w:style>
  <w:style w:type="character" w:styleId="MenoPendente">
    <w:name w:val="Unresolved Mention"/>
    <w:basedOn w:val="Fontepargpadro"/>
    <w:uiPriority w:val="99"/>
    <w:semiHidden/>
    <w:unhideWhenUsed/>
    <w:qFormat/>
    <w:rsid w:val="00270B15"/>
    <w:rPr>
      <w:color w:val="605E5C"/>
      <w:shd w:val="clear" w:color="auto" w:fill="E1DFDD"/>
    </w:rPr>
  </w:style>
  <w:style w:type="character" w:customStyle="1" w:styleId="ListLabel1">
    <w:name w:val="ListLabel 1"/>
    <w:qFormat/>
    <w:rPr>
      <w:rFonts w:eastAsia="Arial"/>
      <w:b/>
      <w:bCs/>
      <w:sz w:val="24"/>
      <w:szCs w:val="24"/>
    </w:rPr>
  </w:style>
  <w:style w:type="character" w:customStyle="1" w:styleId="ListLabel2">
    <w:name w:val="ListLabel 2"/>
    <w:qFormat/>
    <w:rPr>
      <w:sz w:val="24"/>
      <w:szCs w:val="24"/>
    </w:rPr>
  </w:style>
  <w:style w:type="character" w:customStyle="1" w:styleId="ListLabel3">
    <w:name w:val="ListLabel 3"/>
    <w:qFormat/>
    <w:rPr>
      <w:rFonts w:eastAsia="Arial"/>
      <w:b/>
      <w:bCs/>
      <w:sz w:val="24"/>
      <w:szCs w:val="24"/>
    </w:rPr>
  </w:style>
  <w:style w:type="character" w:customStyle="1" w:styleId="ListLabel4">
    <w:name w:val="ListLabel 4"/>
    <w:qFormat/>
    <w:rPr>
      <w:rFonts w:eastAsia="Arial"/>
      <w:sz w:val="24"/>
      <w:szCs w:val="24"/>
    </w:rPr>
  </w:style>
  <w:style w:type="character" w:customStyle="1" w:styleId="ListLabel5">
    <w:name w:val="ListLabel 5"/>
    <w:qFormat/>
    <w:rPr>
      <w:rFonts w:eastAsia="Arial"/>
      <w:sz w:val="24"/>
      <w:szCs w:val="24"/>
    </w:rPr>
  </w:style>
  <w:style w:type="character" w:customStyle="1" w:styleId="ListLabel6">
    <w:name w:val="ListLabel 6"/>
    <w:qFormat/>
    <w:rPr>
      <w:rFonts w:eastAsia="Arial"/>
      <w:b/>
      <w:bCs/>
      <w:sz w:val="24"/>
      <w:szCs w:val="24"/>
    </w:rPr>
  </w:style>
  <w:style w:type="character" w:customStyle="1" w:styleId="ListLabel7">
    <w:name w:val="ListLabel 7"/>
    <w:qFormat/>
    <w:rPr>
      <w:rFonts w:eastAsia="Arial"/>
      <w:b/>
      <w:bCs/>
      <w:sz w:val="24"/>
      <w:szCs w:val="24"/>
    </w:rPr>
  </w:style>
  <w:style w:type="character" w:customStyle="1" w:styleId="ListLabel8">
    <w:name w:val="ListLabel 8"/>
    <w:qFormat/>
    <w:rPr>
      <w:rFonts w:eastAsia="Arial"/>
      <w:b/>
      <w:bCs/>
      <w:sz w:val="24"/>
      <w:szCs w:val="24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lang w:val="pt-BR"/>
    </w:rPr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uiPriority w:val="1"/>
    <w:qFormat/>
    <w:pPr>
      <w:ind w:left="118"/>
    </w:pPr>
    <w:rPr>
      <w:rFonts w:ascii="Arial" w:eastAsia="Arial" w:hAnsi="Arial"/>
      <w:sz w:val="24"/>
      <w:szCs w:val="24"/>
    </w:r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Arial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DB6849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rsid w:val="00DB6849"/>
    <w:pPr>
      <w:tabs>
        <w:tab w:val="center" w:pos="4252"/>
        <w:tab w:val="right" w:pos="8504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1517DB"/>
    <w:rPr>
      <w:rFonts w:ascii="Tahoma" w:hAnsi="Tahoma" w:cs="Tahoma"/>
      <w:sz w:val="16"/>
      <w:szCs w:val="16"/>
    </w:rPr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522403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elacomgrade">
    <w:name w:val="Table Grid"/>
    <w:basedOn w:val="Tabelanormal"/>
    <w:uiPriority w:val="39"/>
    <w:unhideWhenUsed/>
    <w:rsid w:val="00270B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3671D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671D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671D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671D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671D9"/>
    <w:rPr>
      <w:b/>
      <w:bCs/>
      <w:sz w:val="20"/>
      <w:szCs w:val="20"/>
    </w:rPr>
  </w:style>
  <w:style w:type="character" w:styleId="Hyperlink">
    <w:name w:val="Hyperlink"/>
    <w:basedOn w:val="Fontepargpadro"/>
    <w:uiPriority w:val="99"/>
    <w:unhideWhenUsed/>
    <w:rsid w:val="00683CDD"/>
    <w:rPr>
      <w:color w:val="0000FF" w:themeColor="hyperlink"/>
      <w:u w:val="single"/>
    </w:rPr>
  </w:style>
  <w:style w:type="table" w:customStyle="1" w:styleId="Tabelacomgrade1">
    <w:name w:val="Tabela com grade1"/>
    <w:basedOn w:val="Tabelanormal"/>
    <w:next w:val="Tabelacomgrade"/>
    <w:uiPriority w:val="39"/>
    <w:rsid w:val="009510C5"/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vejvd">
    <w:name w:val="rvejvd"/>
    <w:basedOn w:val="Fontepargpadro"/>
    <w:rsid w:val="009D2E28"/>
  </w:style>
  <w:style w:type="character" w:customStyle="1" w:styleId="aznilc">
    <w:name w:val="aznilc"/>
    <w:basedOn w:val="Fontepargpadro"/>
    <w:rsid w:val="009D2E28"/>
  </w:style>
  <w:style w:type="paragraph" w:styleId="Textodenotaderodap">
    <w:name w:val="footnote text"/>
    <w:basedOn w:val="Normal"/>
    <w:link w:val="TextodenotaderodapChar"/>
    <w:semiHidden/>
    <w:rsid w:val="00884A87"/>
    <w:pPr>
      <w:autoSpaceDE w:val="0"/>
      <w:autoSpaceDN w:val="0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884A87"/>
    <w:rPr>
      <w:rFonts w:ascii="Times New Roman" w:eastAsia="Times New Roman" w:hAnsi="Times New Roman" w:cs="Times New Roman"/>
      <w:sz w:val="20"/>
      <w:szCs w:val="20"/>
      <w:lang w:val="pt-BR" w:eastAsia="pt-BR"/>
    </w:rPr>
  </w:style>
  <w:style w:type="character" w:styleId="Refdenotaderodap">
    <w:name w:val="footnote reference"/>
    <w:semiHidden/>
    <w:rsid w:val="00884A87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D782A"/>
    <w:rPr>
      <w:color w:val="800080" w:themeColor="followedHyperlink"/>
      <w:u w:val="single"/>
    </w:rPr>
  </w:style>
  <w:style w:type="character" w:styleId="nfase">
    <w:name w:val="Emphasis"/>
    <w:basedOn w:val="Fontepargpadro"/>
    <w:uiPriority w:val="20"/>
    <w:qFormat/>
    <w:rsid w:val="000A4875"/>
    <w:rPr>
      <w:i/>
      <w:iCs/>
    </w:rPr>
  </w:style>
  <w:style w:type="character" w:customStyle="1" w:styleId="Ttulo3Char">
    <w:name w:val="Título 3 Char"/>
    <w:basedOn w:val="Fontepargpadro"/>
    <w:link w:val="Ttulo3"/>
    <w:uiPriority w:val="9"/>
    <w:semiHidden/>
    <w:rsid w:val="0035313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83876">
              <w:marLeft w:val="0"/>
              <w:marRight w:val="0"/>
              <w:marTop w:val="0"/>
              <w:marBottom w:val="0"/>
              <w:divBdr>
                <w:top w:val="single" w:sz="6" w:space="0" w:color="DADCE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685857">
                  <w:marLeft w:val="225"/>
                  <w:marRight w:val="240"/>
                  <w:marTop w:val="9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12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8C1F13-FF18-4B98-A7A0-793976561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14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</dc:creator>
  <dc:description/>
  <cp:lastModifiedBy>Gustavo Claudiano</cp:lastModifiedBy>
  <cp:revision>5</cp:revision>
  <cp:lastPrinted>2019-12-12T13:52:00Z</cp:lastPrinted>
  <dcterms:created xsi:type="dcterms:W3CDTF">2021-06-28T15:14:00Z</dcterms:created>
  <dcterms:modified xsi:type="dcterms:W3CDTF">2021-06-28T17:19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Created">
    <vt:filetime>2015-11-27T00:00:00Z</vt:filetime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astSaved">
    <vt:filetime>2016-10-10T00:00:00Z</vt:filetime>
  </property>
  <property fmtid="{D5CDD505-2E9C-101B-9397-08002B2CF9AE}" pid="8" name="LinksUpToDate">
    <vt:bool>false</vt:bool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